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3</w:t>
      </w:r>
    </w:p>
    <w:p>
      <w:pPr>
        <w:pStyle w:val="Author"/>
      </w:pPr>
      <w:r>
        <w:t xml:space="preserve">Bharadwaj</w:t>
      </w:r>
      <w:r>
        <w:t xml:space="preserve"> </w:t>
      </w:r>
      <w:r>
        <w:t xml:space="preserve">Mulukudithi</w:t>
      </w:r>
    </w:p>
    <w:bookmarkStart w:id="20" w:name="reading-data"/>
    <w:p>
      <w:pPr>
        <w:pStyle w:val="Heading2"/>
      </w:pPr>
      <w:r>
        <w:t xml:space="preserve">Reading `data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7.20    0.17   13.14</w:t>
      </w:r>
    </w:p>
    <w:bookmarkEnd w:id="20"/>
    <w:bookmarkStart w:id="21" w:name="computation"/>
    <w:p>
      <w:pPr>
        <w:pStyle w:val="Heading2"/>
      </w:pPr>
      <w:r>
        <w:t xml:space="preserve">Computation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234.28    6.16  410.54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239.43    6.34  411.26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892.17   23.18 1442.01</w:t>
      </w:r>
    </w:p>
    <w:bookmarkEnd w:id="21"/>
    <w:bookmarkStart w:id="23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se are our results:</w:t>
      </w:r>
    </w:p>
    <w:bookmarkStart w:id="22" w:name="cross-validation-table"/>
    <w:p>
      <w:pPr>
        <w:pStyle w:val="Heading3"/>
      </w:pPr>
      <w:r>
        <w:t xml:space="preserve">cross validation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1462"/>
        <w:gridCol w:w="1462"/>
        <w:gridCol w:w="1462"/>
        <w:gridCol w:w="1462"/>
        <w:gridCol w:w="146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nt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alNet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alNet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alNet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ge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433 sd=(0.02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1361 sd=(0.02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895 sd=(0.1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772 sd=(0.03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651 sd=(0.02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 ge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436 sd=(0.04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1551 sd=(0.06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589 sd=(0.03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742 sd=(0.02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557 sd=(0.04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 ge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434 sd=(0.02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48 sd=(0.06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177 sd=(0.12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1394 sd=(0.12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0.0526 sd=(0.0336)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3</dc:title>
  <dc:creator>Bharadwaj Mulukudithi</dc:creator>
  <cp:keywords/>
  <dcterms:created xsi:type="dcterms:W3CDTF">2023-04-19T23:49:39Z</dcterms:created>
  <dcterms:modified xsi:type="dcterms:W3CDTF">2023-04-19T2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